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y Dun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un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600 North Keota Avenue, Chicago, IL, USA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grewal8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082731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